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skal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kal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34 W Victoria St,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hew.skalski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3661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4/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